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9D7" w:rsidRDefault="009069D7" w:rsidP="009069D7">
      <w:pPr>
        <w:jc w:val="center"/>
        <w:rPr>
          <w:b/>
          <w:lang w:val="en-US"/>
        </w:rPr>
      </w:pPr>
    </w:p>
    <w:p w:rsidR="009069D7" w:rsidRDefault="009069D7" w:rsidP="009069D7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COMPETING INTERESTS STATEMENT</w:t>
      </w:r>
    </w:p>
    <w:p w:rsidR="00B12994" w:rsidRDefault="009069D7" w:rsidP="00B1299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 xml:space="preserve">Article/Paper Title: </w:t>
      </w:r>
      <w:r w:rsidR="00B12994" w:rsidRPr="000951DA">
        <w:rPr>
          <w:rFonts w:ascii="Times New Roman" w:hAnsi="Times New Roman" w:cs="Times New Roman"/>
          <w:sz w:val="24"/>
          <w:szCs w:val="24"/>
          <w:lang w:val="en-US"/>
        </w:rPr>
        <w:t>Optimal Portf</w:t>
      </w:r>
      <w:r w:rsidR="00B12994">
        <w:rPr>
          <w:rFonts w:ascii="Times New Roman" w:hAnsi="Times New Roman" w:cs="Times New Roman"/>
          <w:sz w:val="24"/>
          <w:szCs w:val="24"/>
          <w:lang w:val="en-US"/>
        </w:rPr>
        <w:t>olio Construction: Application of Sharpe's Single-Index Model o</w:t>
      </w:r>
      <w:r w:rsidR="00B12994" w:rsidRPr="000951DA">
        <w:rPr>
          <w:rFonts w:ascii="Times New Roman" w:hAnsi="Times New Roman" w:cs="Times New Roman"/>
          <w:sz w:val="24"/>
          <w:szCs w:val="24"/>
          <w:lang w:val="en-US"/>
        </w:rPr>
        <w:t>n Dhaka Stock Exchange</w:t>
      </w:r>
    </w:p>
    <w:p w:rsidR="009069D7" w:rsidRDefault="009069D7" w:rsidP="009069D7">
      <w:pPr>
        <w:jc w:val="both"/>
        <w:rPr>
          <w:rFonts w:ascii="Times New Roman" w:hAnsi="Times New Roman" w:cs="Times New Roman"/>
          <w:b/>
          <w:sz w:val="20"/>
          <w:szCs w:val="24"/>
          <w:lang w:val="en-US"/>
        </w:rPr>
      </w:pPr>
    </w:p>
    <w:p w:rsidR="009069D7" w:rsidRDefault="009069D7" w:rsidP="009069D7">
      <w:pPr>
        <w:spacing w:before="200" w:line="400" w:lineRule="exact"/>
        <w:rPr>
          <w:rFonts w:ascii="Times New Roman" w:eastAsia="SimSun" w:hAnsi="Times New Roman" w:cs="Times New Roman"/>
          <w:sz w:val="24"/>
          <w:szCs w:val="24"/>
          <w:lang w:val="en-US" w:eastAsia="zh-CN"/>
        </w:rPr>
      </w:pP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 xml:space="preserve">Name Author(s):  </w:t>
      </w:r>
      <w:r w:rsidR="00B12994">
        <w:rPr>
          <w:rFonts w:ascii="Times New Roman" w:eastAsia="SimSun" w:hAnsi="Times New Roman" w:cs="Times New Roman"/>
          <w:sz w:val="24"/>
          <w:szCs w:val="24"/>
          <w:lang w:val="en-CA" w:eastAsia="zh-CN"/>
        </w:rPr>
        <w:t>Imroz Mahmud</w:t>
      </w:r>
    </w:p>
    <w:p w:rsidR="009069D7" w:rsidRDefault="009069D7" w:rsidP="009069D7">
      <w:pPr>
        <w:outlineLvl w:val="0"/>
        <w:rPr>
          <w:rFonts w:ascii="Times New Roman" w:eastAsia="SimSu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SimSun" w:hAnsi="Times New Roman" w:cs="Times New Roman"/>
          <w:b/>
          <w:sz w:val="24"/>
          <w:szCs w:val="24"/>
          <w:lang w:val="en-CA" w:eastAsia="zh-CN"/>
        </w:rPr>
        <w:t>All authors are required to complete and sign below</w:t>
      </w: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 xml:space="preserve"> (please check one)</w:t>
      </w:r>
    </w:p>
    <w:p w:rsidR="009069D7" w:rsidRDefault="009069D7" w:rsidP="009069D7">
      <w:pPr>
        <w:rPr>
          <w:rFonts w:ascii="Times New Roman" w:eastAsia="SimSu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 xml:space="preserve">( </w:t>
      </w:r>
      <w:r w:rsidR="00B12994">
        <w:rPr>
          <w:rFonts w:ascii="Times New Roman" w:eastAsia="SimSun" w:hAnsi="Times New Roman" w:cs="Times New Roman"/>
          <w:sz w:val="24"/>
          <w:szCs w:val="24"/>
          <w:lang w:val="en-CA" w:eastAsia="zh-CN"/>
        </w:rPr>
        <w:sym w:font="Wingdings" w:char="F0FC"/>
      </w: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 xml:space="preserve"> ) I declare that I have no significant competing financial, professional, and/or personal interests that might have influenced the performance or presentation of the work described in this manuscript.</w:t>
      </w:r>
    </w:p>
    <w:p w:rsidR="009069D7" w:rsidRDefault="00B12994" w:rsidP="009069D7">
      <w:pPr>
        <w:rPr>
          <w:rFonts w:ascii="Times New Roman" w:eastAsia="SimSu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 xml:space="preserve">(  </w:t>
      </w:r>
      <w:r w:rsidR="009069D7">
        <w:rPr>
          <w:rFonts w:ascii="Times New Roman" w:eastAsia="SimSun" w:hAnsi="Times New Roman" w:cs="Times New Roman"/>
          <w:sz w:val="24"/>
          <w:szCs w:val="24"/>
          <w:lang w:val="en-CA" w:eastAsia="zh-CN"/>
        </w:rPr>
        <w:t>) I have described my potential competing financial, professional, and/or personal interests in the space below: (Provide details; use additional space if necessary.)</w:t>
      </w:r>
    </w:p>
    <w:p w:rsidR="009069D7" w:rsidRDefault="009069D7" w:rsidP="009069D7">
      <w:pPr>
        <w:rPr>
          <w:rFonts w:ascii="Times New Roman" w:eastAsia="SimSun" w:hAnsi="Times New Roman" w:cs="Times New Roman"/>
          <w:sz w:val="24"/>
          <w:szCs w:val="24"/>
          <w:lang w:val="en-CA" w:eastAsia="zh-CN"/>
        </w:rPr>
      </w:pPr>
    </w:p>
    <w:p w:rsidR="009069D7" w:rsidRDefault="00A46254" w:rsidP="009069D7">
      <w:pPr>
        <w:rPr>
          <w:rFonts w:ascii="Times New Roman" w:eastAsia="SimSun" w:hAnsi="Times New Roman" w:cs="Times New Roman"/>
          <w:b/>
          <w:sz w:val="24"/>
          <w:szCs w:val="24"/>
          <w:lang w:val="en-CA" w:eastAsia="zh-CN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8DD7341" wp14:editId="029B33D3">
            <wp:simplePos x="0" y="0"/>
            <wp:positionH relativeFrom="column">
              <wp:posOffset>0</wp:posOffset>
            </wp:positionH>
            <wp:positionV relativeFrom="paragraph">
              <wp:posOffset>376555</wp:posOffset>
            </wp:positionV>
            <wp:extent cx="1536700" cy="457200"/>
            <wp:effectExtent l="0" t="0" r="6350" b="0"/>
            <wp:wrapTopAndBottom/>
            <wp:docPr id="8" name="Picture 7" descr="Imro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roz.jpg"/>
                    <pic:cNvPicPr/>
                  </pic:nvPicPr>
                  <pic:blipFill>
                    <a:blip r:embed="rId7" cstate="print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-4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69D7">
        <w:rPr>
          <w:rFonts w:ascii="Times New Roman" w:eastAsia="SimSun" w:hAnsi="Times New Roman" w:cs="Times New Roman"/>
          <w:b/>
          <w:sz w:val="24"/>
          <w:szCs w:val="24"/>
          <w:lang w:val="en-CA" w:eastAsia="zh-CN"/>
        </w:rPr>
        <w:t>Signatures:</w:t>
      </w:r>
      <w:r w:rsidRPr="00A46254">
        <w:rPr>
          <w:noProof/>
        </w:rPr>
        <w:t xml:space="preserve"> </w:t>
      </w:r>
    </w:p>
    <w:p w:rsidR="009069D7" w:rsidRDefault="009069D7" w:rsidP="009069D7">
      <w:pPr>
        <w:rPr>
          <w:rFonts w:ascii="Times New Roman" w:eastAsia="SimSu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 xml:space="preserve">    </w:t>
      </w:r>
      <w:r w:rsidR="00A46254">
        <w:rPr>
          <w:rFonts w:ascii="Times New Roman" w:eastAsia="SimSun" w:hAnsi="Times New Roman" w:cs="Times New Roman"/>
          <w:sz w:val="24"/>
          <w:szCs w:val="24"/>
          <w:lang w:val="en-CA" w:eastAsia="zh-CN"/>
        </w:rPr>
        <w:tab/>
      </w: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 xml:space="preserve">                                                </w:t>
      </w:r>
      <w:r w:rsidR="00A46254">
        <w:rPr>
          <w:rFonts w:ascii="Times New Roman" w:eastAsia="SimSun" w:hAnsi="Times New Roman" w:cs="Times New Roman"/>
          <w:sz w:val="24"/>
          <w:szCs w:val="24"/>
          <w:lang w:val="en-CA" w:eastAsia="zh-CN"/>
        </w:rPr>
        <w:tab/>
      </w:r>
      <w:r w:rsidR="00A46254">
        <w:rPr>
          <w:rFonts w:ascii="Times New Roman" w:eastAsia="SimSun" w:hAnsi="Times New Roman" w:cs="Times New Roman"/>
          <w:sz w:val="24"/>
          <w:szCs w:val="24"/>
          <w:lang w:val="en-CA" w:eastAsia="zh-CN"/>
        </w:rPr>
        <w:tab/>
      </w:r>
      <w:r w:rsidR="00A46254">
        <w:rPr>
          <w:rFonts w:ascii="Times New Roman" w:eastAsia="SimSun" w:hAnsi="Times New Roman" w:cs="Times New Roman"/>
          <w:sz w:val="24"/>
          <w:szCs w:val="24"/>
          <w:lang w:val="en-CA" w:eastAsia="zh-CN"/>
        </w:rPr>
        <w:tab/>
      </w: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 xml:space="preserve">      Date: </w:t>
      </w:r>
      <w:r w:rsidR="00C453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12.31</w:t>
      </w:r>
      <w:r w:rsidR="00B129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.2018</w:t>
      </w:r>
    </w:p>
    <w:p w:rsidR="009069D7" w:rsidRDefault="00B12994" w:rsidP="009069D7">
      <w:pPr>
        <w:tabs>
          <w:tab w:val="left" w:pos="5130"/>
        </w:tabs>
        <w:rPr>
          <w:rFonts w:ascii="Times New Roman" w:eastAsia="SimSu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SimSun" w:hAnsi="Times New Roman" w:cs="Times New Roman"/>
          <w:sz w:val="24"/>
          <w:szCs w:val="24"/>
          <w:lang w:val="en-CA" w:eastAsia="zh-CN"/>
        </w:rPr>
        <w:t>Imroz Mahmud</w:t>
      </w:r>
      <w:r w:rsidR="009069D7">
        <w:rPr>
          <w:rFonts w:ascii="Times New Roman" w:eastAsia="SimSun" w:hAnsi="Times New Roman" w:cs="Times New Roman"/>
          <w:sz w:val="24"/>
          <w:szCs w:val="24"/>
          <w:lang w:val="en-CA" w:eastAsia="zh-CN"/>
        </w:rPr>
        <w:tab/>
      </w:r>
    </w:p>
    <w:p w:rsidR="009069D7" w:rsidRDefault="009069D7" w:rsidP="009069D7">
      <w:pPr>
        <w:rPr>
          <w:rFonts w:ascii="Times New Roman" w:eastAsia="SimSun" w:hAnsi="Times New Roman" w:cs="Times New Roman"/>
          <w:i/>
          <w:sz w:val="24"/>
          <w:szCs w:val="24"/>
          <w:lang w:val="en-CA" w:eastAsia="zh-CN"/>
        </w:rPr>
      </w:pPr>
    </w:p>
    <w:p w:rsidR="009069D7" w:rsidRDefault="009069D7" w:rsidP="009069D7">
      <w:pPr>
        <w:rPr>
          <w:rFonts w:ascii="Times New Roman" w:eastAsia="SimSun" w:hAnsi="Times New Roman" w:cs="Times New Roman"/>
          <w:i/>
          <w:sz w:val="24"/>
          <w:szCs w:val="24"/>
          <w:lang w:val="en-CA" w:eastAsia="zh-CN"/>
        </w:rPr>
      </w:pPr>
      <w:r>
        <w:rPr>
          <w:rFonts w:ascii="Times New Roman" w:eastAsia="SimSun" w:hAnsi="Times New Roman" w:cs="Times New Roman"/>
          <w:i/>
          <w:sz w:val="24"/>
          <w:szCs w:val="24"/>
          <w:lang w:val="en-CA" w:eastAsia="zh-CN"/>
        </w:rPr>
        <w:t>Information provided by authors will remain confidential during the review process and may be published with the article.</w:t>
      </w:r>
    </w:p>
    <w:p w:rsidR="009069D7" w:rsidRDefault="00D039CA" w:rsidP="009069D7">
      <w:pPr>
        <w:ind w:left="4320" w:firstLine="720"/>
        <w:rPr>
          <w:rFonts w:ascii="Times New Roman" w:eastAsia="SimSun" w:hAnsi="Times New Roman" w:cs="Times New Roman"/>
          <w:sz w:val="24"/>
          <w:szCs w:val="24"/>
          <w:lang w:val="en-US" w:eastAsia="zh-CN"/>
        </w:rPr>
      </w:pPr>
      <w:r>
        <w:rPr>
          <w:rFonts w:ascii="Times New Roman" w:eastAsia="SimSun" w:hAnsi="Times New Roman" w:cs="Times New Roman"/>
          <w:sz w:val="24"/>
          <w:szCs w:val="24"/>
          <w:lang w:val="en-US" w:eastAsia="zh-CN"/>
        </w:rPr>
        <w:t>12.3</w:t>
      </w:r>
      <w:r w:rsidR="00C453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1</w:t>
      </w:r>
      <w:bookmarkStart w:id="0" w:name="_GoBack"/>
      <w:bookmarkEnd w:id="0"/>
      <w:r w:rsidR="00B129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.2018</w:t>
      </w:r>
    </w:p>
    <w:p w:rsidR="009069D7" w:rsidRDefault="00B12994" w:rsidP="009069D7">
      <w:pPr>
        <w:ind w:left="5529" w:hanging="489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Imroz Mahmud</w:t>
      </w:r>
    </w:p>
    <w:p w:rsidR="009069D7" w:rsidRDefault="009069D7" w:rsidP="009069D7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9069D7" w:rsidSect="00CD4423">
      <w:headerReference w:type="default" r:id="rId9"/>
      <w:footerReference w:type="default" r:id="rId10"/>
      <w:pgSz w:w="11906" w:h="16838"/>
      <w:pgMar w:top="1440" w:right="1440" w:bottom="1843" w:left="1440" w:header="0" w:footer="14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7050" w:rsidRDefault="00E67050" w:rsidP="002D2362">
      <w:pPr>
        <w:spacing w:after="0" w:line="240" w:lineRule="auto"/>
      </w:pPr>
      <w:r>
        <w:separator/>
      </w:r>
    </w:p>
  </w:endnote>
  <w:endnote w:type="continuationSeparator" w:id="0">
    <w:p w:rsidR="00E67050" w:rsidRDefault="00E67050" w:rsidP="002D2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69390031"/>
      <w:docPartObj>
        <w:docPartGallery w:val="Page Numbers (Bottom of Page)"/>
        <w:docPartUnique/>
      </w:docPartObj>
    </w:sdtPr>
    <w:sdtEndPr/>
    <w:sdtContent>
      <w:sdt>
        <w:sdtPr>
          <w:id w:val="-1814009658"/>
          <w:docPartObj>
            <w:docPartGallery w:val="Page Numbers (Top of Page)"/>
            <w:docPartUnique/>
          </w:docPartObj>
        </w:sdtPr>
        <w:sdtEndPr/>
        <w:sdtContent>
          <w:p w:rsidR="0080380A" w:rsidRDefault="00981FB2">
            <w:pPr>
              <w:pStyle w:val="Footer"/>
              <w:jc w:val="center"/>
            </w:pPr>
            <w:r w:rsidRPr="00023CC8">
              <w:rPr>
                <w:noProof/>
                <w:lang w:val="en-US"/>
              </w:rPr>
              <mc:AlternateContent>
                <mc:Choice Requires="wps">
                  <w:drawing>
                    <wp:anchor distT="36576" distB="36576" distL="36576" distR="36576" simplePos="0" relativeHeight="251662336" behindDoc="0" locked="0" layoutInCell="1" allowOverlap="1" wp14:anchorId="129A2EB0" wp14:editId="3FFDC106">
                      <wp:simplePos x="0" y="0"/>
                      <wp:positionH relativeFrom="column">
                        <wp:posOffset>3981450</wp:posOffset>
                      </wp:positionH>
                      <wp:positionV relativeFrom="paragraph">
                        <wp:posOffset>-319405</wp:posOffset>
                      </wp:positionV>
                      <wp:extent cx="2362200" cy="762000"/>
                      <wp:effectExtent l="0" t="0" r="0" b="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762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0" algn="in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CCCCCC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80380A" w:rsidRPr="00FF4F52" w:rsidRDefault="0080380A" w:rsidP="0080380A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Phone     : (+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62 341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)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571996</w:t>
                                  </w:r>
                                </w:p>
                                <w:p w:rsidR="0080380A" w:rsidRPr="00FF4F52" w:rsidRDefault="00981FB2" w:rsidP="0080380A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                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 (+62 341</w:t>
                                  </w:r>
                                  <w:r w:rsidR="0080380A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)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582366</w:t>
                                  </w:r>
                                </w:p>
                                <w:p w:rsidR="0080380A" w:rsidRPr="00FF4F52" w:rsidRDefault="0080380A" w:rsidP="0080380A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E-mail     :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fe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@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unisma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.ac.id</w:t>
                                  </w:r>
                                </w:p>
                                <w:p w:rsidR="00FF4F52" w:rsidRPr="00FF4F52" w:rsidRDefault="0080380A" w:rsidP="00FF4F52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Website </w:t>
                                  </w:r>
                                  <w:r w:rsidR="00981FB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 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: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http://fe.unisma.ac.id</w:t>
                                  </w:r>
                                </w:p>
                                <w:p w:rsidR="0080380A" w:rsidRPr="00FF4F52" w:rsidRDefault="0080380A" w:rsidP="00981FB2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</w:p>
                                <w:p w:rsidR="0080380A" w:rsidRPr="00FF4F52" w:rsidRDefault="0080380A" w:rsidP="0080380A">
                                  <w:pPr>
                                    <w:widowControl w:val="0"/>
                                    <w:rPr>
                                      <w:b/>
                                      <w:sz w:val="16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b/>
                                      <w:sz w:val="16"/>
                                      <w:lang w:val="en-US"/>
                                    </w:rPr>
                                    <w:t> </w:t>
                                  </w:r>
                                </w:p>
                                <w:p w:rsidR="0080380A" w:rsidRPr="00FF4F52" w:rsidRDefault="0080380A" w:rsidP="0080380A">
                                  <w:pPr>
                                    <w:widowControl w:val="0"/>
                                    <w:rPr>
                                      <w:b/>
                                      <w:color w:val="FF0000"/>
                                      <w:sz w:val="16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b/>
                                      <w:color w:val="FF0000"/>
                                      <w:sz w:val="16"/>
                                      <w:lang w:val="en-US"/>
                                    </w:rPr>
                                    <w:t> </w:t>
                                  </w:r>
                                </w:p>
                              </w:txbxContent>
                            </wps:txbx>
                            <wps:bodyPr rot="0" vert="horz" wrap="square" lIns="36195" tIns="36195" rIns="36195" bIns="361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9A2EB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313.5pt;margin-top:-25.15pt;width:186pt;height:60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" stroked="f" strokecolor="black [0]" strokeweight="0" insetpen="t">
                      <v:shadow color="#ccc"/>
                      <v:textbox inset="2.85pt,2.85pt,2.85pt,2.85pt">
                        <w:txbxContent>
                          <w:p w:rsidR="0080380A" w:rsidRPr="00FF4F52" w:rsidRDefault="0080380A" w:rsidP="0080380A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Phone     : (+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62 341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)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571996</w:t>
                            </w:r>
                          </w:p>
                          <w:p w:rsidR="0080380A" w:rsidRPr="00FF4F52" w:rsidRDefault="00981FB2" w:rsidP="0080380A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                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 (+62 341</w:t>
                            </w:r>
                            <w:r w:rsidR="0080380A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)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582366</w:t>
                            </w:r>
                          </w:p>
                          <w:p w:rsidR="0080380A" w:rsidRPr="00FF4F52" w:rsidRDefault="0080380A" w:rsidP="0080380A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E-mail     :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fe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@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unisma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.ac.id</w:t>
                            </w:r>
                          </w:p>
                          <w:p w:rsidR="00FF4F52" w:rsidRPr="00FF4F52" w:rsidRDefault="0080380A" w:rsidP="00FF4F52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Website </w:t>
                            </w:r>
                            <w:r w:rsidR="00981FB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: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http://fe.unisma.ac.id</w:t>
                            </w:r>
                          </w:p>
                          <w:p w:rsidR="0080380A" w:rsidRPr="00FF4F52" w:rsidRDefault="0080380A" w:rsidP="00981FB2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</w:p>
                          <w:p w:rsidR="0080380A" w:rsidRPr="00FF4F52" w:rsidRDefault="0080380A" w:rsidP="0080380A">
                            <w:pPr>
                              <w:widowControl w:val="0"/>
                              <w:rPr>
                                <w:b/>
                                <w:sz w:val="16"/>
                                <w:lang w:val="en-US"/>
                              </w:rPr>
                            </w:pPr>
                            <w:r w:rsidRPr="00FF4F52">
                              <w:rPr>
                                <w:b/>
                                <w:sz w:val="16"/>
                                <w:lang w:val="en-US"/>
                              </w:rPr>
                              <w:t> </w:t>
                            </w:r>
                          </w:p>
                          <w:p w:rsidR="0080380A" w:rsidRPr="00FF4F52" w:rsidRDefault="0080380A" w:rsidP="0080380A">
                            <w:pPr>
                              <w:widowControl w:val="0"/>
                              <w:rPr>
                                <w:b/>
                                <w:color w:val="FF0000"/>
                                <w:sz w:val="16"/>
                                <w:lang w:val="en-US"/>
                              </w:rPr>
                            </w:pPr>
                            <w:r w:rsidRPr="00FF4F52">
                              <w:rPr>
                                <w:b/>
                                <w:color w:val="FF0000"/>
                                <w:sz w:val="16"/>
                                <w:lang w:val="en-US"/>
                              </w:rPr>
                              <w:t> 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23CC8">
              <w:rPr>
                <w:noProof/>
                <w:lang w:val="en-US"/>
              </w:rPr>
              <mc:AlternateContent>
                <mc:Choice Requires="wps">
                  <w:drawing>
                    <wp:anchor distT="36576" distB="36576" distL="36576" distR="36576" simplePos="0" relativeHeight="251661312" behindDoc="0" locked="0" layoutInCell="1" allowOverlap="1" wp14:anchorId="04E2C7AB" wp14:editId="0B129F5A">
                      <wp:simplePos x="0" y="0"/>
                      <wp:positionH relativeFrom="column">
                        <wp:posOffset>-333375</wp:posOffset>
                      </wp:positionH>
                      <wp:positionV relativeFrom="paragraph">
                        <wp:posOffset>-328929</wp:posOffset>
                      </wp:positionV>
                      <wp:extent cx="2562225" cy="838200"/>
                      <wp:effectExtent l="0" t="0" r="9525" b="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62225" cy="838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0" algn="in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CCCCCC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CD4423" w:rsidRPr="00FF4F52" w:rsidRDefault="0080380A" w:rsidP="00EC28E0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Faculty of Economics</w:t>
                                  </w:r>
                                </w:p>
                                <w:p w:rsidR="0080380A" w:rsidRPr="00FF4F52" w:rsidRDefault="00CD4423" w:rsidP="00EC28E0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University of Islam Malang</w:t>
                                  </w:r>
                                </w:p>
                                <w:p w:rsidR="00CD4423" w:rsidRPr="00FF4F52" w:rsidRDefault="00CD4423" w:rsidP="00EC28E0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Jl. MT. Haryono 193</w:t>
                                  </w:r>
                                </w:p>
                                <w:p w:rsidR="0080380A" w:rsidRPr="00FF4F52" w:rsidRDefault="00CD4423" w:rsidP="00EC28E0">
                                  <w:pPr>
                                    <w:widowControl w:val="0"/>
                                    <w:spacing w:after="0" w:line="240" w:lineRule="atLeast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Malang</w:t>
                                  </w:r>
                                  <w:r w:rsidR="00981FB2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, </w:t>
                                  </w:r>
                                  <w:r w:rsidR="00642E77"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 xml:space="preserve">Indonesia, 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lang w:val="en-US"/>
                                    </w:rPr>
                                    <w:t>65144</w:t>
                                  </w:r>
                                </w:p>
                              </w:txbxContent>
                            </wps:txbx>
                            <wps:bodyPr rot="0" vert="horz" wrap="square" lIns="36195" tIns="36195" rIns="36195" bIns="361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E2C7AB" id="Text Box 4" o:spid="_x0000_s1027" type="#_x0000_t202" style="position:absolute;left:0;text-align:left;margin-left:-26.25pt;margin-top:-25.9pt;width:201.75pt;height:66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" stroked="f" strokecolor="black [0]" strokeweight="0" insetpen="t">
                      <v:shadow color="#ccc"/>
                      <v:textbox inset="2.85pt,2.85pt,2.85pt,2.85pt">
                        <w:txbxContent>
                          <w:p w:rsidR="00CD4423" w:rsidRPr="00FF4F52" w:rsidRDefault="0080380A" w:rsidP="00EC28E0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Faculty of Economics</w:t>
                            </w:r>
                          </w:p>
                          <w:p w:rsidR="0080380A" w:rsidRPr="00FF4F52" w:rsidRDefault="00CD4423" w:rsidP="00EC28E0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University of Islam Malang</w:t>
                            </w:r>
                          </w:p>
                          <w:p w:rsidR="00CD4423" w:rsidRPr="00FF4F52" w:rsidRDefault="00CD4423" w:rsidP="00EC28E0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Jl. MT. Haryono 193</w:t>
                            </w:r>
                          </w:p>
                          <w:p w:rsidR="0080380A" w:rsidRPr="00FF4F52" w:rsidRDefault="00CD4423" w:rsidP="00EC28E0">
                            <w:pPr>
                              <w:widowControl w:val="0"/>
                              <w:spacing w:after="0" w:line="240" w:lineRule="atLeast"/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Malang</w:t>
                            </w:r>
                            <w:r w:rsidR="00981FB2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, </w:t>
                            </w:r>
                            <w:r w:rsidR="00642E77"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 xml:space="preserve">Indonesia, 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  <w:sz w:val="20"/>
                                <w:lang w:val="en-US"/>
                              </w:rPr>
                              <w:t>6514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0380A">
              <w:t xml:space="preserve">Page </w:t>
            </w:r>
            <w:r w:rsidR="0080380A">
              <w:rPr>
                <w:b/>
                <w:bCs/>
                <w:sz w:val="24"/>
                <w:szCs w:val="24"/>
              </w:rPr>
              <w:fldChar w:fldCharType="begin"/>
            </w:r>
            <w:r w:rsidR="0080380A">
              <w:rPr>
                <w:b/>
                <w:bCs/>
              </w:rPr>
              <w:instrText xml:space="preserve"> PAGE </w:instrText>
            </w:r>
            <w:r w:rsidR="0080380A">
              <w:rPr>
                <w:b/>
                <w:bCs/>
                <w:sz w:val="24"/>
                <w:szCs w:val="24"/>
              </w:rPr>
              <w:fldChar w:fldCharType="separate"/>
            </w:r>
            <w:r w:rsidR="00C45330">
              <w:rPr>
                <w:b/>
                <w:bCs/>
                <w:noProof/>
              </w:rPr>
              <w:t>1</w:t>
            </w:r>
            <w:r w:rsidR="0080380A">
              <w:rPr>
                <w:b/>
                <w:bCs/>
                <w:sz w:val="24"/>
                <w:szCs w:val="24"/>
              </w:rPr>
              <w:fldChar w:fldCharType="end"/>
            </w:r>
            <w:r w:rsidR="0080380A">
              <w:t xml:space="preserve"> of </w:t>
            </w:r>
            <w:r w:rsidR="0080380A">
              <w:rPr>
                <w:b/>
                <w:bCs/>
                <w:sz w:val="24"/>
                <w:szCs w:val="24"/>
              </w:rPr>
              <w:fldChar w:fldCharType="begin"/>
            </w:r>
            <w:r w:rsidR="0080380A">
              <w:rPr>
                <w:b/>
                <w:bCs/>
              </w:rPr>
              <w:instrText xml:space="preserve"> NUMPAGES  </w:instrText>
            </w:r>
            <w:r w:rsidR="0080380A">
              <w:rPr>
                <w:b/>
                <w:bCs/>
                <w:sz w:val="24"/>
                <w:szCs w:val="24"/>
              </w:rPr>
              <w:fldChar w:fldCharType="separate"/>
            </w:r>
            <w:r w:rsidR="00C45330">
              <w:rPr>
                <w:b/>
                <w:bCs/>
                <w:noProof/>
              </w:rPr>
              <w:t>1</w:t>
            </w:r>
            <w:r w:rsidR="0080380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0380A" w:rsidRDefault="00803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7050" w:rsidRDefault="00E67050" w:rsidP="002D2362">
      <w:pPr>
        <w:spacing w:after="0" w:line="240" w:lineRule="auto"/>
      </w:pPr>
      <w:r>
        <w:separator/>
      </w:r>
    </w:p>
  </w:footnote>
  <w:footnote w:type="continuationSeparator" w:id="0">
    <w:p w:rsidR="00E67050" w:rsidRDefault="00E67050" w:rsidP="002D2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2362" w:rsidRDefault="00CD4423" w:rsidP="00CD4423">
    <w:pPr>
      <w:pStyle w:val="Header"/>
      <w:ind w:hanging="1440"/>
    </w:pPr>
    <w:r>
      <w:rPr>
        <w:noProof/>
        <w:sz w:val="24"/>
        <w:szCs w:val="24"/>
        <w:lang w:val="en-US"/>
      </w:rPr>
      <w:drawing>
        <wp:inline distT="0" distB="0" distL="0" distR="0" wp14:anchorId="5B5311B3" wp14:editId="1CDAD7EC">
          <wp:extent cx="7577251" cy="1485900"/>
          <wp:effectExtent l="0" t="0" r="508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HeaderTitleImage_en_U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7251" cy="1485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U0MjK1NDU0szBU0lEKTi0uzszPAykwqgUAG6HOeywAAAA="/>
  </w:docVars>
  <w:rsids>
    <w:rsidRoot w:val="00023CC8"/>
    <w:rsid w:val="00013A14"/>
    <w:rsid w:val="00020C1A"/>
    <w:rsid w:val="00023CC8"/>
    <w:rsid w:val="00034576"/>
    <w:rsid w:val="0003760E"/>
    <w:rsid w:val="00040173"/>
    <w:rsid w:val="00042D9B"/>
    <w:rsid w:val="0006533E"/>
    <w:rsid w:val="00067CE9"/>
    <w:rsid w:val="00071E9B"/>
    <w:rsid w:val="00073E5A"/>
    <w:rsid w:val="00082AEB"/>
    <w:rsid w:val="00086459"/>
    <w:rsid w:val="00091EEF"/>
    <w:rsid w:val="00097010"/>
    <w:rsid w:val="000B2886"/>
    <w:rsid w:val="000B444E"/>
    <w:rsid w:val="000C4103"/>
    <w:rsid w:val="000D2C14"/>
    <w:rsid w:val="000D4A75"/>
    <w:rsid w:val="000D65F9"/>
    <w:rsid w:val="000E5C54"/>
    <w:rsid w:val="000F42FF"/>
    <w:rsid w:val="00103859"/>
    <w:rsid w:val="001162D7"/>
    <w:rsid w:val="0012329A"/>
    <w:rsid w:val="00137190"/>
    <w:rsid w:val="00150398"/>
    <w:rsid w:val="001919F7"/>
    <w:rsid w:val="001A049C"/>
    <w:rsid w:val="001A5888"/>
    <w:rsid w:val="001B0579"/>
    <w:rsid w:val="001C6D1C"/>
    <w:rsid w:val="001D1C2C"/>
    <w:rsid w:val="001D7B04"/>
    <w:rsid w:val="001F0958"/>
    <w:rsid w:val="001F14FA"/>
    <w:rsid w:val="0022175C"/>
    <w:rsid w:val="00225DF1"/>
    <w:rsid w:val="00236D98"/>
    <w:rsid w:val="00237226"/>
    <w:rsid w:val="00252AC4"/>
    <w:rsid w:val="00255E18"/>
    <w:rsid w:val="002569B1"/>
    <w:rsid w:val="00270433"/>
    <w:rsid w:val="00273385"/>
    <w:rsid w:val="00273F32"/>
    <w:rsid w:val="00281C8A"/>
    <w:rsid w:val="0029569E"/>
    <w:rsid w:val="002961A9"/>
    <w:rsid w:val="002A6EAF"/>
    <w:rsid w:val="002B6930"/>
    <w:rsid w:val="002C4FB0"/>
    <w:rsid w:val="002C6160"/>
    <w:rsid w:val="002D2362"/>
    <w:rsid w:val="002D25CC"/>
    <w:rsid w:val="002D2F7D"/>
    <w:rsid w:val="002D7713"/>
    <w:rsid w:val="002E276F"/>
    <w:rsid w:val="00305022"/>
    <w:rsid w:val="00310324"/>
    <w:rsid w:val="00312BFD"/>
    <w:rsid w:val="003146EF"/>
    <w:rsid w:val="0032708B"/>
    <w:rsid w:val="00330E5A"/>
    <w:rsid w:val="00330FCD"/>
    <w:rsid w:val="003436F3"/>
    <w:rsid w:val="003460CB"/>
    <w:rsid w:val="00353F3F"/>
    <w:rsid w:val="00356981"/>
    <w:rsid w:val="003630B3"/>
    <w:rsid w:val="00367F21"/>
    <w:rsid w:val="00370854"/>
    <w:rsid w:val="00375A54"/>
    <w:rsid w:val="00386D7B"/>
    <w:rsid w:val="003A0CE7"/>
    <w:rsid w:val="003C17E8"/>
    <w:rsid w:val="003C70C6"/>
    <w:rsid w:val="003C7E80"/>
    <w:rsid w:val="003D492D"/>
    <w:rsid w:val="003E449B"/>
    <w:rsid w:val="003F0E00"/>
    <w:rsid w:val="004062CB"/>
    <w:rsid w:val="00407DCC"/>
    <w:rsid w:val="00426CA1"/>
    <w:rsid w:val="00431363"/>
    <w:rsid w:val="00435282"/>
    <w:rsid w:val="00441E01"/>
    <w:rsid w:val="004448D9"/>
    <w:rsid w:val="00453078"/>
    <w:rsid w:val="004530D5"/>
    <w:rsid w:val="0045609C"/>
    <w:rsid w:val="004576C8"/>
    <w:rsid w:val="00462272"/>
    <w:rsid w:val="00472F90"/>
    <w:rsid w:val="0048192A"/>
    <w:rsid w:val="00481A00"/>
    <w:rsid w:val="004A01B5"/>
    <w:rsid w:val="004A056A"/>
    <w:rsid w:val="004A4A2C"/>
    <w:rsid w:val="004B19AE"/>
    <w:rsid w:val="004B5623"/>
    <w:rsid w:val="004D1A91"/>
    <w:rsid w:val="004D5D97"/>
    <w:rsid w:val="004D6895"/>
    <w:rsid w:val="004E1492"/>
    <w:rsid w:val="004E5DFB"/>
    <w:rsid w:val="004F0F09"/>
    <w:rsid w:val="00503AA5"/>
    <w:rsid w:val="0050643B"/>
    <w:rsid w:val="00506906"/>
    <w:rsid w:val="00521DB2"/>
    <w:rsid w:val="00522ECE"/>
    <w:rsid w:val="00527D9C"/>
    <w:rsid w:val="00531A81"/>
    <w:rsid w:val="00534464"/>
    <w:rsid w:val="00540A38"/>
    <w:rsid w:val="00546B35"/>
    <w:rsid w:val="00553595"/>
    <w:rsid w:val="0056338B"/>
    <w:rsid w:val="00571991"/>
    <w:rsid w:val="00584E49"/>
    <w:rsid w:val="00591C08"/>
    <w:rsid w:val="005A2B37"/>
    <w:rsid w:val="005A36B3"/>
    <w:rsid w:val="005A4176"/>
    <w:rsid w:val="005A66EF"/>
    <w:rsid w:val="005C720F"/>
    <w:rsid w:val="005E2502"/>
    <w:rsid w:val="005F134A"/>
    <w:rsid w:val="005F4DEE"/>
    <w:rsid w:val="00612C24"/>
    <w:rsid w:val="00624FFA"/>
    <w:rsid w:val="00640A24"/>
    <w:rsid w:val="00642E77"/>
    <w:rsid w:val="00650F0C"/>
    <w:rsid w:val="00652263"/>
    <w:rsid w:val="00654720"/>
    <w:rsid w:val="0065501E"/>
    <w:rsid w:val="00656AF1"/>
    <w:rsid w:val="00657CA7"/>
    <w:rsid w:val="00662744"/>
    <w:rsid w:val="0067406E"/>
    <w:rsid w:val="006858FD"/>
    <w:rsid w:val="006A494A"/>
    <w:rsid w:val="006A6309"/>
    <w:rsid w:val="006B6C17"/>
    <w:rsid w:val="006B742E"/>
    <w:rsid w:val="006B7FB6"/>
    <w:rsid w:val="006C26EC"/>
    <w:rsid w:val="006C5D05"/>
    <w:rsid w:val="006C7F75"/>
    <w:rsid w:val="006E78C7"/>
    <w:rsid w:val="007009F7"/>
    <w:rsid w:val="00703BE3"/>
    <w:rsid w:val="00704B6D"/>
    <w:rsid w:val="00714EC0"/>
    <w:rsid w:val="00721CFB"/>
    <w:rsid w:val="00722F1C"/>
    <w:rsid w:val="00723368"/>
    <w:rsid w:val="00752C67"/>
    <w:rsid w:val="00754D47"/>
    <w:rsid w:val="00761A45"/>
    <w:rsid w:val="00763227"/>
    <w:rsid w:val="00775A96"/>
    <w:rsid w:val="00776670"/>
    <w:rsid w:val="007870F3"/>
    <w:rsid w:val="00793F4D"/>
    <w:rsid w:val="007C46D9"/>
    <w:rsid w:val="007E769B"/>
    <w:rsid w:val="007E7EC7"/>
    <w:rsid w:val="0080380A"/>
    <w:rsid w:val="00804195"/>
    <w:rsid w:val="00813237"/>
    <w:rsid w:val="008258E7"/>
    <w:rsid w:val="0083175D"/>
    <w:rsid w:val="0083333B"/>
    <w:rsid w:val="00834C6F"/>
    <w:rsid w:val="00841DB2"/>
    <w:rsid w:val="00850085"/>
    <w:rsid w:val="00857338"/>
    <w:rsid w:val="00864CAB"/>
    <w:rsid w:val="00866A2E"/>
    <w:rsid w:val="00867792"/>
    <w:rsid w:val="008832F5"/>
    <w:rsid w:val="0089473E"/>
    <w:rsid w:val="00895849"/>
    <w:rsid w:val="008A18A4"/>
    <w:rsid w:val="008C3670"/>
    <w:rsid w:val="008D27C6"/>
    <w:rsid w:val="008D40B9"/>
    <w:rsid w:val="008D5297"/>
    <w:rsid w:val="008E4420"/>
    <w:rsid w:val="008F4A42"/>
    <w:rsid w:val="009069D7"/>
    <w:rsid w:val="00941FD0"/>
    <w:rsid w:val="00943ADC"/>
    <w:rsid w:val="009546E9"/>
    <w:rsid w:val="00962717"/>
    <w:rsid w:val="00964AF6"/>
    <w:rsid w:val="00976648"/>
    <w:rsid w:val="00981FB2"/>
    <w:rsid w:val="009830ED"/>
    <w:rsid w:val="009838A4"/>
    <w:rsid w:val="009847F8"/>
    <w:rsid w:val="0098680F"/>
    <w:rsid w:val="00995A35"/>
    <w:rsid w:val="009B2C82"/>
    <w:rsid w:val="009B5805"/>
    <w:rsid w:val="009C2F9F"/>
    <w:rsid w:val="009D022B"/>
    <w:rsid w:val="009D5C11"/>
    <w:rsid w:val="009E6404"/>
    <w:rsid w:val="009F7083"/>
    <w:rsid w:val="00A038E7"/>
    <w:rsid w:val="00A07B38"/>
    <w:rsid w:val="00A135B3"/>
    <w:rsid w:val="00A15B66"/>
    <w:rsid w:val="00A175E3"/>
    <w:rsid w:val="00A251A3"/>
    <w:rsid w:val="00A354E0"/>
    <w:rsid w:val="00A46254"/>
    <w:rsid w:val="00A47580"/>
    <w:rsid w:val="00A515B6"/>
    <w:rsid w:val="00A62919"/>
    <w:rsid w:val="00A70D5C"/>
    <w:rsid w:val="00A76430"/>
    <w:rsid w:val="00A857DD"/>
    <w:rsid w:val="00A914BA"/>
    <w:rsid w:val="00AA2DF9"/>
    <w:rsid w:val="00AA573F"/>
    <w:rsid w:val="00AC4A54"/>
    <w:rsid w:val="00AD1590"/>
    <w:rsid w:val="00AD2E08"/>
    <w:rsid w:val="00AD3FC2"/>
    <w:rsid w:val="00AE144F"/>
    <w:rsid w:val="00AE4187"/>
    <w:rsid w:val="00AF3E89"/>
    <w:rsid w:val="00B01FF7"/>
    <w:rsid w:val="00B12994"/>
    <w:rsid w:val="00B15563"/>
    <w:rsid w:val="00B202B5"/>
    <w:rsid w:val="00B22C3D"/>
    <w:rsid w:val="00B321AD"/>
    <w:rsid w:val="00B334BF"/>
    <w:rsid w:val="00B37B7B"/>
    <w:rsid w:val="00B40D51"/>
    <w:rsid w:val="00B44D91"/>
    <w:rsid w:val="00B4742F"/>
    <w:rsid w:val="00B573E2"/>
    <w:rsid w:val="00B602AF"/>
    <w:rsid w:val="00B6609E"/>
    <w:rsid w:val="00B81C69"/>
    <w:rsid w:val="00B85D85"/>
    <w:rsid w:val="00BA0BCC"/>
    <w:rsid w:val="00BA21D6"/>
    <w:rsid w:val="00BA3106"/>
    <w:rsid w:val="00BA4905"/>
    <w:rsid w:val="00BA773D"/>
    <w:rsid w:val="00BD0066"/>
    <w:rsid w:val="00BD544A"/>
    <w:rsid w:val="00BD79D4"/>
    <w:rsid w:val="00BE6059"/>
    <w:rsid w:val="00BF6828"/>
    <w:rsid w:val="00C04C53"/>
    <w:rsid w:val="00C15BE0"/>
    <w:rsid w:val="00C17DF8"/>
    <w:rsid w:val="00C220FB"/>
    <w:rsid w:val="00C2574C"/>
    <w:rsid w:val="00C26D49"/>
    <w:rsid w:val="00C32252"/>
    <w:rsid w:val="00C345C5"/>
    <w:rsid w:val="00C42D5E"/>
    <w:rsid w:val="00C45330"/>
    <w:rsid w:val="00C6037C"/>
    <w:rsid w:val="00C6661C"/>
    <w:rsid w:val="00C67893"/>
    <w:rsid w:val="00C927E5"/>
    <w:rsid w:val="00CC46D3"/>
    <w:rsid w:val="00CD14F7"/>
    <w:rsid w:val="00CD26C6"/>
    <w:rsid w:val="00CD4423"/>
    <w:rsid w:val="00CD75F2"/>
    <w:rsid w:val="00CF15A7"/>
    <w:rsid w:val="00D039CA"/>
    <w:rsid w:val="00D108FA"/>
    <w:rsid w:val="00D35B0E"/>
    <w:rsid w:val="00D42311"/>
    <w:rsid w:val="00D43C6E"/>
    <w:rsid w:val="00D45D48"/>
    <w:rsid w:val="00D60387"/>
    <w:rsid w:val="00D672FA"/>
    <w:rsid w:val="00D70B3A"/>
    <w:rsid w:val="00D71745"/>
    <w:rsid w:val="00D90C60"/>
    <w:rsid w:val="00DA35C6"/>
    <w:rsid w:val="00DA64E8"/>
    <w:rsid w:val="00DE02CE"/>
    <w:rsid w:val="00DF4973"/>
    <w:rsid w:val="00E102D5"/>
    <w:rsid w:val="00E15767"/>
    <w:rsid w:val="00E2194E"/>
    <w:rsid w:val="00E26ED0"/>
    <w:rsid w:val="00E27E6C"/>
    <w:rsid w:val="00E3364E"/>
    <w:rsid w:val="00E5200A"/>
    <w:rsid w:val="00E617FB"/>
    <w:rsid w:val="00E63577"/>
    <w:rsid w:val="00E63EAE"/>
    <w:rsid w:val="00E67050"/>
    <w:rsid w:val="00E76C9D"/>
    <w:rsid w:val="00EA5546"/>
    <w:rsid w:val="00EA7420"/>
    <w:rsid w:val="00EB5783"/>
    <w:rsid w:val="00EC28E0"/>
    <w:rsid w:val="00ED74B8"/>
    <w:rsid w:val="00ED79DE"/>
    <w:rsid w:val="00EE1D6A"/>
    <w:rsid w:val="00EE493B"/>
    <w:rsid w:val="00EE7C7A"/>
    <w:rsid w:val="00EF2FBC"/>
    <w:rsid w:val="00F15411"/>
    <w:rsid w:val="00F21F95"/>
    <w:rsid w:val="00F22229"/>
    <w:rsid w:val="00F23D28"/>
    <w:rsid w:val="00F349DF"/>
    <w:rsid w:val="00F45891"/>
    <w:rsid w:val="00F46877"/>
    <w:rsid w:val="00F54297"/>
    <w:rsid w:val="00F57AE5"/>
    <w:rsid w:val="00F72FB4"/>
    <w:rsid w:val="00F839BE"/>
    <w:rsid w:val="00F87DD4"/>
    <w:rsid w:val="00F9670A"/>
    <w:rsid w:val="00FB0E6D"/>
    <w:rsid w:val="00FB4064"/>
    <w:rsid w:val="00FB5EBB"/>
    <w:rsid w:val="00FB6D5C"/>
    <w:rsid w:val="00FC0D89"/>
    <w:rsid w:val="00FC6C68"/>
    <w:rsid w:val="00FE07C7"/>
    <w:rsid w:val="00FE312F"/>
    <w:rsid w:val="00FF4E47"/>
    <w:rsid w:val="00FF4F52"/>
    <w:rsid w:val="00FF563E"/>
    <w:rsid w:val="00FF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CFBF35"/>
  <w15:docId w15:val="{3D35B8CA-8F18-4756-A9C8-7D8FCE339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9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5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1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99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CD2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2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362"/>
  </w:style>
  <w:style w:type="paragraph" w:styleId="Footer">
    <w:name w:val="footer"/>
    <w:basedOn w:val="Normal"/>
    <w:link w:val="FooterChar"/>
    <w:uiPriority w:val="99"/>
    <w:unhideWhenUsed/>
    <w:rsid w:val="002D2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362"/>
  </w:style>
  <w:style w:type="table" w:customStyle="1" w:styleId="TableGrid2">
    <w:name w:val="Table Grid2"/>
    <w:basedOn w:val="TableNormal"/>
    <w:next w:val="TableGrid"/>
    <w:uiPriority w:val="59"/>
    <w:rsid w:val="0048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FC0D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31A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1A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1A81"/>
    <w:rPr>
      <w:vertAlign w:val="superscript"/>
    </w:rPr>
  </w:style>
  <w:style w:type="character" w:styleId="BookTitle">
    <w:name w:val="Book Title"/>
    <w:basedOn w:val="DefaultParagraphFont"/>
    <w:uiPriority w:val="33"/>
    <w:qFormat/>
    <w:rsid w:val="006858FD"/>
    <w:rPr>
      <w:b/>
      <w:bCs/>
      <w:smallCaps/>
      <w:spacing w:val="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44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44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44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9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7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1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0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6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1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1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0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79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7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3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4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3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5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1A800C-20E2-45D9-BE45-34A73DD66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Imroz Mahmud</cp:lastModifiedBy>
  <cp:revision>40</cp:revision>
  <cp:lastPrinted>2016-06-07T04:36:00Z</cp:lastPrinted>
  <dcterms:created xsi:type="dcterms:W3CDTF">2016-06-07T06:34:00Z</dcterms:created>
  <dcterms:modified xsi:type="dcterms:W3CDTF">2018-12-30T17:56:00Z</dcterms:modified>
</cp:coreProperties>
</file>